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Veterinarian</w:t>
      </w:r>
      <w:r>
        <w:t xml:space="preserve"> </w:t>
      </w:r>
      <w:r>
        <w:t xml:space="preserve">Position</w:t>
      </w:r>
      <w:r>
        <w:t xml:space="preserve"> </w:t>
      </w:r>
      <w:r>
        <w:t xml:space="preserve">-</w:t>
      </w:r>
      <w:r>
        <w:t xml:space="preserve"> </w:t>
      </w:r>
      <w:r>
        <w:t xml:space="preserve">Brisbane,</w:t>
      </w:r>
      <w:r>
        <w:t xml:space="preserve"> </w:t>
      </w:r>
      <w:r>
        <w:t xml:space="preserve">Australia</w:t>
      </w:r>
    </w:p>
    <w:bookmarkStart w:id="20" w:name="Xeea925f4e380e54a93e404bc08d49dbd4343185"/>
    <w:p>
      <w:pPr>
        <w:pStyle w:val="Heading1"/>
      </w:pPr>
      <w:r>
        <w:t xml:space="preserve">Personal Statement: A Dedicated Veterinarian Seeking to Serve Brisbane, Australia</w:t>
      </w:r>
    </w:p>
    <w:p>
      <w:pPr>
        <w:pStyle w:val="FirstParagraph"/>
      </w:pPr>
      <w:r>
        <w:t xml:space="preserve">From the moment I first held a trembling newborn kitten in my hands during my undergraduate studies, I knew my purpose was clear: to become a compassionate and skilled Veterinarian dedicated to improving animal health and welfare. Today, as I prepare to apply for Veterinary practice within the vibrant community of Australia Brisbane, this commitment has only deepened through years of rigorous training, hands-on experience, and a profound appreciation for the unique ecological challenges and rich biodiversity that define Queensland. My journey has been meticulously aligned with the values and demands of veterinary medicine in Australia Brisbane—a city where urban development intersects with extraordinary natural landscapes, creating both opportunities and responsibilities I am eager to embrace.</w:t>
      </w:r>
    </w:p>
    <w:p>
      <w:pPr>
        <w:pStyle w:val="BodyText"/>
      </w:pPr>
      <w:r>
        <w:t xml:space="preserve">My academic foundation was built upon a Bachelor of Veterinary Science (B.V.Sc.) from the University of Sydney, where I graduated with Honours. Throughout my studies, I actively sought opportunities to understand Australian veterinary standards and regulations. Recognising that Australia Brisbane operates under the strict guidelines set by the Australian Veterinary Association (AVA) and Queensland’s Department of Agriculture and Fisheries, I undertook additional certifications in wildlife rehabilitation protocols specifically relevant to Queensland species such as koalas, ringtail possums, and native reptiles. These certifications were not merely academic exercises; they were a necessary preparation for the realities of practice in a region where human-wildlife coexistence is complex and critical. I also completed an intensive clinical placement at the Brisbane Wildlife Hospital during my final year, where I gained invaluable experience treating animals affected by urban hazards, seasonal floods, and habitat loss—experiences that solidified my desire to contribute directly to Brisbane’s veterinary community.</w:t>
      </w:r>
    </w:p>
    <w:p>
      <w:pPr>
        <w:pStyle w:val="BodyText"/>
      </w:pPr>
      <w:r>
        <w:t xml:space="preserve">My professional journey further cemented my suitability for a role as a Veterinarian in Australia Brisbane. Following graduation, I worked as an Associate Veterinarian at a bustling mixed-animal practice in Melbourne. While this experience honed my clinical skills across companion animals, livestock, and emergency care, it also underscored the distinctive needs of Brisbane’s environment. The high humidity and tropical climate present unique challenges—such as managing parasitic burdens in dogs during monsoons or treating reptiles requiring specialized thermal environments—that demand a nuanced approach beyond textbook knowledge. In Melbourne, I began studying Australian-specific protocols for native species care, understanding that to truly serve Brisbane, I must be fluent in the language of its ecosystems. This proactive learning extended to mastering the use of Australia’s national veterinary databases and adhering to strict biosecurity measures essential for protecting Queensland’s agricultural industry and natural heritage.</w:t>
      </w:r>
    </w:p>
    <w:p>
      <w:pPr>
        <w:pStyle w:val="BodyText"/>
      </w:pPr>
      <w:r>
        <w:t xml:space="preserve">What truly distinguishes my application is my deep commitment to integrating community values into veterinary practice—a principle central to success in Australia Brisbane. I have volunteered extensively with local animal welfare organisations such as the RSPCA Queensland, where I supported adoption events and educational outreach programs in Brisbane suburbs like Indooroopilly and Nundah. These experiences taught me that effective veterinary care extends beyond the clinic walls; it involves building trust with communities, advocating for responsible pet ownership in a rapidly growing city, and collaborating with councils on initiatives like feral cat management. I understand that Brisbane’s residents value compassionate, accessible healthcare for their pets as much as they cherish preserving the natural world around them—from the urban parks of South Bank to the rainforests of the D'Aguilar Range. As a Veterinarian in Australia Brisbane, I aim to be a bridge between scientific expertise and community needs.</w:t>
      </w:r>
    </w:p>
    <w:p>
      <w:pPr>
        <w:pStyle w:val="BodyText"/>
      </w:pPr>
      <w:r>
        <w:t xml:space="preserve">Furthermore, I am fully prepared to meet all requirements for Veterinary registration in Queensland. I have initiated the process through the Australian Veterinary Board Council (AVBC), including securing my provisional registration and committing to completing any additional state-specific training required. My knowledge of Australia’s Animal Welfare Act 2002, the National Biosecurity Agreement, and Brisbane City Council’s animal management policies is current and actionable. I am not merely seeking employment; I am committed to becoming an active member of the Queensland veterinary profession—one who contributes to ongoing discussions on emerging challenges such as climate change impacts on animal health, antimicrobial resistance in livestock populations, and the ethical treatment of native species affected by urban expansion.</w:t>
      </w:r>
    </w:p>
    <w:p>
      <w:pPr>
        <w:pStyle w:val="BodyText"/>
      </w:pPr>
      <w:r>
        <w:t xml:space="preserve">Brisbane’s unique position as a gateway to both Australia’s tropical north and its vibrant coastal ecosystems makes it an ideal place for a Veterinarian with my passion. The city’s dedication to sustainability—evident in initiatives like the Brisbane City Council's Greening Strategy—and its growing population of pet owners seeking holistic care create a dynamic environment where my skills can make a tangible difference. I am particularly drawn to the opportunity to collaborate with institutions such as the University of Queensland’s Veterinary School and local wildlife rehabilitation centres, contributing to research on native species health while providing compassionate clinical care.</w:t>
      </w:r>
    </w:p>
    <w:p>
      <w:pPr>
        <w:pStyle w:val="BodyText"/>
      </w:pPr>
      <w:r>
        <w:t xml:space="preserve">In conclusion, this Personal Statement reflects not just my qualifications as a Veterinarian but my genuine aspiration to call Australia Brisbane home. I am ready to bring my clinical expertise, cultural sensitivity, and unwavering dedication to animal welfare directly into your practice. I understand that being a Veterinarian in Brisbane means more than diagnosing illness—it means nurturing the bond between people and their animals in a city that thrives on connection with nature. My career has been dedicated to this mission, and I am confident that my proactive approach, deep respect for Australian veterinary standards, and heartfelt commitment to Brisbane’s community align perfectly with your practice’s values. I eagerly anticipate the opportunity to serve alongside your team, contributing to the health of animals and the well-being of Brisbane residents for years to come.</w:t>
      </w:r>
    </w:p>
    <w:p>
      <w:pPr>
        <w:pStyle w:val="BodyText"/>
      </w:pPr>
      <w:r>
        <w:t xml:space="preserve">Thank you for considering my application. I look forward to discussing how my skills and vision can support your practice in Australia Brisba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Veterinarian Position - Brisbane, Australia</dc:title>
  <dc:creator/>
  <dc:language>en</dc:language>
  <cp:keywords/>
  <dcterms:created xsi:type="dcterms:W3CDTF">2025-12-09T17:40:15Z</dcterms:created>
  <dcterms:modified xsi:type="dcterms:W3CDTF">2025-12-09T17:40:15Z</dcterms:modified>
</cp:coreProperties>
</file>

<file path=docProps/custom.xml><?xml version="1.0" encoding="utf-8"?>
<Properties xmlns="http://schemas.openxmlformats.org/officeDocument/2006/custom-properties" xmlns:vt="http://schemas.openxmlformats.org/officeDocument/2006/docPropsVTypes"/>
</file>